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9F0CB" w14:textId="77777777" w:rsidR="007B2C0A" w:rsidRPr="009D6F8D" w:rsidRDefault="007B2C0A" w:rsidP="00882E5E">
      <w:pPr>
        <w:tabs>
          <w:tab w:val="clear" w:pos="2160"/>
          <w:tab w:val="clear" w:pos="2880"/>
          <w:tab w:val="clear" w:pos="4500"/>
        </w:tabs>
        <w:spacing w:before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882E5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20DA36AA" w14:textId="6C846E42" w:rsidR="007B2C0A" w:rsidRPr="00423676" w:rsidRDefault="00423676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>
        <w:br/>
      </w:r>
      <w:r w:rsidRPr="00423676">
        <w:rPr>
          <w:rFonts w:ascii="Arial Narrow" w:eastAsia="Calibri" w:hAnsi="Arial Narrow"/>
          <w:i/>
          <w:iCs/>
          <w:sz w:val="22"/>
          <w:szCs w:val="22"/>
          <w:lang w:eastAsia="sk-SK"/>
        </w:rPr>
        <w:t>Zabezpečenie dodávky a distribúcie zemného plynu pre útvary MV SR na rok 2026</w:t>
      </w:r>
    </w:p>
    <w:p w14:paraId="7AFD86DD" w14:textId="77777777" w:rsidR="00882E5E" w:rsidRDefault="00882E5E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E6FE83A" w14:textId="56CFBFCA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5F4796FB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D9577F">
        <w:rPr>
          <w:rFonts w:ascii="Arial Narrow" w:hAnsi="Arial Narrow"/>
          <w:b/>
          <w:sz w:val="22"/>
          <w:szCs w:val="22"/>
        </w:rPr>
        <w:t xml:space="preserve">Najnižšia cena za 1 MWh </w:t>
      </w:r>
      <w:r w:rsidR="00CE09CB" w:rsidRPr="00D9577F">
        <w:rPr>
          <w:rFonts w:ascii="Arial Narrow" w:hAnsi="Arial Narrow"/>
          <w:b/>
          <w:sz w:val="22"/>
          <w:szCs w:val="22"/>
        </w:rPr>
        <w:t>plynu</w:t>
      </w:r>
      <w:r w:rsidRPr="00D9577F">
        <w:rPr>
          <w:rFonts w:ascii="Arial Narrow" w:hAnsi="Arial Narrow"/>
          <w:b/>
          <w:sz w:val="22"/>
          <w:szCs w:val="22"/>
        </w:rPr>
        <w:t xml:space="preserve"> v EUR </w:t>
      </w:r>
      <w:r w:rsidR="00882E5E">
        <w:rPr>
          <w:rFonts w:ascii="Arial Narrow" w:hAnsi="Arial Narrow"/>
          <w:b/>
          <w:sz w:val="22"/>
          <w:szCs w:val="22"/>
        </w:rPr>
        <w:t>bez</w:t>
      </w:r>
      <w:r w:rsidRPr="00D9577F">
        <w:rPr>
          <w:rFonts w:ascii="Arial Narrow" w:hAnsi="Arial Narrow"/>
          <w:b/>
          <w:sz w:val="22"/>
          <w:szCs w:val="22"/>
        </w:rPr>
        <w:t xml:space="preserve"> DPH</w:t>
      </w:r>
      <w:r w:rsidR="001F29F1" w:rsidRPr="00D9577F">
        <w:rPr>
          <w:rFonts w:ascii="Arial Narrow" w:hAnsi="Arial Narrow"/>
          <w:b/>
          <w:sz w:val="22"/>
          <w:szCs w:val="22"/>
        </w:rPr>
        <w:t xml:space="preserve"> 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709F440" w14:textId="40FD4AA8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882E5E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882E5E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Start w:id="0" w:name="_Hlk181270491"/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v EUR </w:t>
      </w:r>
      <w:r w:rsidR="00882E5E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CF3E2AE" w14:textId="77777777" w:rsidR="00D9577F" w:rsidRPr="00D66758" w:rsidRDefault="00D9577F" w:rsidP="00D9577F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1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1"/>
    </w:p>
    <w:p w14:paraId="496E8692" w14:textId="77777777" w:rsidR="00D9577F" w:rsidRPr="00F11110" w:rsidRDefault="00D9577F" w:rsidP="00D9577F">
      <w:pPr>
        <w:rPr>
          <w:rFonts w:ascii="Arial Narrow" w:hAnsi="Arial Narrow"/>
        </w:rPr>
      </w:pPr>
    </w:p>
    <w:p w14:paraId="302D7B50" w14:textId="77777777" w:rsidR="00D9577F" w:rsidRPr="00F11110" w:rsidRDefault="00D9577F" w:rsidP="00D9577F">
      <w:pPr>
        <w:rPr>
          <w:rFonts w:ascii="Arial Narrow" w:hAnsi="Arial Narrow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D9577F" w:rsidRPr="00224BB9" w14:paraId="3DC86A2A" w14:textId="77777777" w:rsidTr="00A45E63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E07198" w14:textId="77777777" w:rsidR="00D9577F" w:rsidRPr="00F11110" w:rsidRDefault="00D9577F" w:rsidP="00A45E63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C72C3A3" w14:textId="77777777" w:rsidR="00D9577F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 xml:space="preserve">Jednotková cena </w:t>
            </w:r>
          </w:p>
          <w:p w14:paraId="69C821DF" w14:textId="36A799EE" w:rsidR="00D9577F" w:rsidRPr="00F11110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v</w:t>
            </w:r>
            <w:r>
              <w:rPr>
                <w:rFonts w:ascii="Arial Narrow" w:hAnsi="Arial Narrow"/>
                <w:b/>
                <w:bCs/>
              </w:rPr>
              <w:t> </w:t>
            </w:r>
            <w:r w:rsidRPr="00F11110">
              <w:rPr>
                <w:rFonts w:ascii="Arial Narrow" w:hAnsi="Arial Narrow"/>
                <w:b/>
                <w:bCs/>
              </w:rPr>
              <w:t>EUR</w:t>
            </w:r>
            <w:r>
              <w:rPr>
                <w:rFonts w:ascii="Arial Narrow" w:hAnsi="Arial Narrow"/>
                <w:b/>
                <w:bCs/>
              </w:rPr>
              <w:t>/MWh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="00882E5E">
              <w:rPr>
                <w:rFonts w:ascii="Arial Narrow" w:hAnsi="Arial Narrow"/>
                <w:b/>
                <w:bCs/>
              </w:rPr>
              <w:t>bez</w:t>
            </w:r>
            <w:r w:rsidRPr="00F11110">
              <w:rPr>
                <w:rFonts w:ascii="Arial Narrow" w:hAnsi="Arial Narrow"/>
                <w:b/>
                <w:bCs/>
              </w:rPr>
              <w:t xml:space="preserve"> DPH</w:t>
            </w:r>
          </w:p>
        </w:tc>
      </w:tr>
      <w:tr w:rsidR="00D9577F" w:rsidRPr="00224BB9" w14:paraId="6B9761F2" w14:textId="77777777" w:rsidTr="00A25DE7">
        <w:trPr>
          <w:trHeight w:val="443"/>
          <w:jc w:val="center"/>
        </w:trPr>
        <w:tc>
          <w:tcPr>
            <w:tcW w:w="5240" w:type="dxa"/>
            <w:vAlign w:val="center"/>
          </w:tcPr>
          <w:p w14:paraId="4C9D944A" w14:textId="32A08CE6" w:rsidR="00D9577F" w:rsidRPr="00F11110" w:rsidRDefault="00D9577F" w:rsidP="00A25DE7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Cena za</w:t>
            </w:r>
            <w:r>
              <w:rPr>
                <w:rFonts w:ascii="Arial Narrow" w:hAnsi="Arial Narrow"/>
                <w:b/>
                <w:bCs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Pr="00A25DE7">
              <w:rPr>
                <w:rFonts w:ascii="Arial Narrow" w:hAnsi="Arial Narrow"/>
                <w:b/>
                <w:bCs/>
              </w:rPr>
              <w:t>(</w:t>
            </w:r>
            <w:r w:rsidR="00A25DE7" w:rsidRPr="006F5F65">
              <w:rPr>
                <w:rFonts w:ascii="Arial Narrow" w:hAnsi="Arial Narrow"/>
                <w:b/>
              </w:rPr>
              <w:t xml:space="preserve">za 1 MWh v EUR </w:t>
            </w:r>
            <w:r w:rsidR="00882E5E">
              <w:rPr>
                <w:rFonts w:ascii="Arial Narrow" w:hAnsi="Arial Narrow"/>
                <w:b/>
              </w:rPr>
              <w:t>bez</w:t>
            </w:r>
            <w:r w:rsidR="00A25DE7" w:rsidRPr="006F5F65">
              <w:rPr>
                <w:rFonts w:ascii="Arial Narrow" w:hAnsi="Arial Narrow"/>
                <w:b/>
              </w:rPr>
              <w:t xml:space="preserve"> DPH</w:t>
            </w:r>
            <w:r w:rsidR="00A25DE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2977" w:type="dxa"/>
            <w:vAlign w:val="center"/>
          </w:tcPr>
          <w:p w14:paraId="544EBC37" w14:textId="4DE7E7A5" w:rsidR="00D9577F" w:rsidRPr="00F11110" w:rsidRDefault="00A25DE7" w:rsidP="00A25DE7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29956432" w14:textId="77777777" w:rsidR="00D9577F" w:rsidRPr="00F11110" w:rsidRDefault="00D9577F" w:rsidP="00D9577F">
      <w:pPr>
        <w:rPr>
          <w:rFonts w:ascii="Arial Narrow" w:hAnsi="Arial Narrow"/>
        </w:rPr>
      </w:pPr>
    </w:p>
    <w:p w14:paraId="2B3DC070" w14:textId="77777777" w:rsidR="00D9577F" w:rsidRPr="00D9577F" w:rsidRDefault="00D9577F" w:rsidP="00D9577F">
      <w:pPr>
        <w:rPr>
          <w:rFonts w:ascii="Arial Narrow" w:eastAsia="Calibri" w:hAnsi="Arial Narrow"/>
          <w:sz w:val="22"/>
          <w:szCs w:val="22"/>
          <w:lang w:eastAsia="sk-SK"/>
        </w:rPr>
      </w:pPr>
    </w:p>
    <w:p w14:paraId="7B0C5663" w14:textId="36E0FA73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6FF4D8C7" w14:textId="1F2D43AE" w:rsidR="00747964" w:rsidRDefault="00747964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1BACC64A" w14:textId="4E3FB8E2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DA4922F" w14:textId="77777777" w:rsidR="00D9577F" w:rsidRP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1C34982" w14:textId="77777777" w:rsidR="00D9577F" w:rsidRPr="00F11110" w:rsidRDefault="00D9577F" w:rsidP="00D9577F">
      <w:pPr>
        <w:rPr>
          <w:rFonts w:ascii="Arial Narrow" w:hAnsi="Arial Narrow"/>
        </w:rPr>
      </w:pPr>
    </w:p>
    <w:p w14:paraId="3BE7ACCF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A25DE7">
        <w:rPr>
          <w:rFonts w:ascii="Arial Narrow" w:hAnsi="Arial Narrow"/>
          <w:sz w:val="22"/>
          <w:szCs w:val="22"/>
        </w:rPr>
        <w:tab/>
      </w:r>
      <w:r w:rsidRPr="00A25DE7">
        <w:rPr>
          <w:rFonts w:ascii="Arial Narrow" w:hAnsi="Arial Narrow"/>
          <w:sz w:val="22"/>
          <w:szCs w:val="22"/>
        </w:rPr>
        <w:tab/>
      </w:r>
    </w:p>
    <w:p w14:paraId="41DD5DF7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46A9243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77A03C2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4EEF0723" w14:textId="2D891E58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2F1A581" w14:textId="2D6CB964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4B670CE5" w14:textId="3F110686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  <w:highlight w:val="yellow"/>
        </w:rPr>
      </w:pP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387682A5" w14:textId="77777777" w:rsidR="00D9577F" w:rsidRPr="00F11110" w:rsidRDefault="00D9577F" w:rsidP="00D9577F">
      <w:pPr>
        <w:ind w:left="5245"/>
        <w:jc w:val="center"/>
        <w:rPr>
          <w:rFonts w:ascii="Arial Narrow" w:hAnsi="Arial Narrow"/>
        </w:rPr>
      </w:pPr>
    </w:p>
    <w:p w14:paraId="357ED739" w14:textId="77777777" w:rsidR="00D9577F" w:rsidRPr="00F11110" w:rsidRDefault="00D9577F" w:rsidP="00D9577F">
      <w:pPr>
        <w:rPr>
          <w:rFonts w:ascii="Arial Narrow" w:hAnsi="Arial Narrow"/>
        </w:rPr>
      </w:pPr>
    </w:p>
    <w:p w14:paraId="5E137308" w14:textId="77777777" w:rsidR="00D9577F" w:rsidRPr="00F11110" w:rsidRDefault="00D9577F" w:rsidP="00D9577F">
      <w:pPr>
        <w:rPr>
          <w:rFonts w:ascii="Arial Narrow" w:hAnsi="Arial Narrow"/>
        </w:rPr>
      </w:pPr>
    </w:p>
    <w:p w14:paraId="2B30E521" w14:textId="77777777" w:rsidR="00D9577F" w:rsidRPr="00F11110" w:rsidRDefault="00D9577F" w:rsidP="00D9577F">
      <w:pPr>
        <w:rPr>
          <w:rFonts w:ascii="Arial Narrow" w:hAnsi="Arial Narrow"/>
        </w:rPr>
      </w:pP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7B2C0A" w:rsidRPr="009D6F8D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1708F" w14:textId="77777777" w:rsidR="00730D52" w:rsidRDefault="00730D52" w:rsidP="007C6581">
      <w:r>
        <w:separator/>
      </w:r>
    </w:p>
  </w:endnote>
  <w:endnote w:type="continuationSeparator" w:id="0">
    <w:p w14:paraId="6AF8869A" w14:textId="77777777" w:rsidR="00730D52" w:rsidRDefault="00730D5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3928E" w14:textId="77777777" w:rsidR="00730D52" w:rsidRDefault="00730D52" w:rsidP="007C6581">
      <w:r>
        <w:separator/>
      </w:r>
    </w:p>
  </w:footnote>
  <w:footnote w:type="continuationSeparator" w:id="0">
    <w:p w14:paraId="3CB44E08" w14:textId="77777777" w:rsidR="00730D52" w:rsidRDefault="00730D5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5FC06E92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B0E0F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4282B35F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3104D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67E45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548C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3676"/>
    <w:rsid w:val="00432C82"/>
    <w:rsid w:val="00434479"/>
    <w:rsid w:val="00434CBB"/>
    <w:rsid w:val="0043594E"/>
    <w:rsid w:val="00452E1E"/>
    <w:rsid w:val="00462A61"/>
    <w:rsid w:val="0047501F"/>
    <w:rsid w:val="00475054"/>
    <w:rsid w:val="0047788D"/>
    <w:rsid w:val="0048679C"/>
    <w:rsid w:val="00493B01"/>
    <w:rsid w:val="0049568A"/>
    <w:rsid w:val="004B65E3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2F24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467C4"/>
    <w:rsid w:val="00654955"/>
    <w:rsid w:val="00661BCF"/>
    <w:rsid w:val="00662949"/>
    <w:rsid w:val="00667B85"/>
    <w:rsid w:val="00672D7A"/>
    <w:rsid w:val="00676E69"/>
    <w:rsid w:val="00685D87"/>
    <w:rsid w:val="00695678"/>
    <w:rsid w:val="006A5985"/>
    <w:rsid w:val="006B0711"/>
    <w:rsid w:val="006B20AD"/>
    <w:rsid w:val="006B612D"/>
    <w:rsid w:val="006C48B4"/>
    <w:rsid w:val="006D0588"/>
    <w:rsid w:val="006D28C7"/>
    <w:rsid w:val="006F720A"/>
    <w:rsid w:val="006F7289"/>
    <w:rsid w:val="0070600E"/>
    <w:rsid w:val="00710821"/>
    <w:rsid w:val="00730D52"/>
    <w:rsid w:val="00730ED4"/>
    <w:rsid w:val="00746CB7"/>
    <w:rsid w:val="00747964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5F9C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2E5E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5DE7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71CF3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577F"/>
    <w:rsid w:val="00DA14D8"/>
    <w:rsid w:val="00DB0E0F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2591B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957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Predvolenpsmoodseku"/>
    <w:rsid w:val="00747964"/>
  </w:style>
  <w:style w:type="character" w:customStyle="1" w:styleId="eop">
    <w:name w:val="eop"/>
    <w:basedOn w:val="Predvolenpsmoodseku"/>
    <w:rsid w:val="00747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6</cp:revision>
  <cp:lastPrinted>2019-07-12T11:07:00Z</cp:lastPrinted>
  <dcterms:created xsi:type="dcterms:W3CDTF">2025-05-27T11:50:00Z</dcterms:created>
  <dcterms:modified xsi:type="dcterms:W3CDTF">2025-06-05T11:40:00Z</dcterms:modified>
</cp:coreProperties>
</file>